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307EF3" w:rsidRDefault="00DF5A7D" w:rsidP="00E21BA9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E21BA9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7</w:t>
      </w:r>
      <w:r w:rsidR="0072418B">
        <w:rPr>
          <w:rFonts w:ascii="AT*Toronto" w:hAnsi="AT*Toronto"/>
          <w:b/>
          <w:sz w:val="32"/>
        </w:rPr>
        <w:t>8</w:t>
      </w:r>
      <w:bookmarkStart w:id="0" w:name="_GoBack"/>
      <w:bookmarkEnd w:id="0"/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 xml:space="preserve">voči </w:t>
      </w:r>
      <w:r w:rsidR="00E21BA9">
        <w:t>verejnej funkcionárke</w:t>
      </w:r>
      <w:r w:rsidR="0063161F">
        <w:t xml:space="preserve"> </w:t>
      </w:r>
      <w:r w:rsidR="00E21BA9">
        <w:t xml:space="preserve">Rozálii </w:t>
      </w:r>
      <w:proofErr w:type="spellStart"/>
      <w:r w:rsidR="00E21BA9">
        <w:t>Robotkovej</w:t>
      </w:r>
      <w:proofErr w:type="spellEnd"/>
      <w:r w:rsidR="00E21BA9">
        <w:t xml:space="preserve">, bývalej regionálnej hygieničke a generálnej tajomníčke služobného úradu Regionálneho úradu verejného zdravotníctva so sídlom v Dunajskej strede </w:t>
      </w:r>
      <w:r w:rsidR="00DB0600">
        <w:t>(</w:t>
      </w:r>
      <w:r w:rsidR="00E21BA9">
        <w:t>odvolaná z verejnej funkcie 30</w:t>
      </w:r>
      <w:r w:rsidR="00544695">
        <w:t>.6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</w:t>
      </w:r>
      <w:r w:rsidR="00E21BA9">
        <w:t>a</w:t>
      </w:r>
      <w:r w:rsidR="0063161F" w:rsidRPr="00EB60CC">
        <w:t xml:space="preserve">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E21BA9">
        <w:t>a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E21BA9">
        <w:t xml:space="preserve">ej verejnej funkcionárky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E21BA9">
        <w:t xml:space="preserve">verejnej funkcionárke Rozálii </w:t>
      </w:r>
      <w:proofErr w:type="spellStart"/>
      <w:r w:rsidR="00E21BA9">
        <w:t>Robotkovej</w:t>
      </w:r>
      <w:proofErr w:type="spellEnd"/>
      <w:r w:rsidR="00E21BA9">
        <w:t>, bývalej regionálnej hygieničke a generálnej tajomníčke služobného úradu Regionálneho úradu verejného zdravotníctva so sídlom v Dunajskej strede</w:t>
      </w:r>
      <w:r w:rsidR="00E21BA9" w:rsidRPr="00110B7E">
        <w:t xml:space="preserve"> </w:t>
      </w:r>
      <w:r w:rsidR="00E21BA9">
        <w:br/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E21BA9">
        <w:t>63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7949E9" w:rsidRDefault="00544695" w:rsidP="00641D71">
      <w:pPr>
        <w:spacing w:line="240" w:lineRule="atLeast"/>
        <w:jc w:val="both"/>
      </w:pPr>
      <w:r>
        <w:t>overovateľka výboru</w:t>
      </w: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418B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1BA9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27DEACA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D32FA1-3941-492B-9D8A-BDD727CAFB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8</TotalTime>
  <Pages>1</Pages>
  <Words>335</Words>
  <Characters>2171</Characters>
  <Application>Microsoft Office Word</Application>
  <DocSecurity>0</DocSecurity>
  <Lines>18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6</cp:revision>
  <cp:lastPrinted>2021-12-02T13:20:00Z</cp:lastPrinted>
  <dcterms:created xsi:type="dcterms:W3CDTF">2021-09-24T06:29:00Z</dcterms:created>
  <dcterms:modified xsi:type="dcterms:W3CDTF">2025-06-18T09:12:00Z</dcterms:modified>
</cp:coreProperties>
</file>